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85519" w14:textId="06B91DA5" w:rsidR="00517861" w:rsidRDefault="007231EE" w:rsidP="00517861">
      <w:pPr>
        <w:pStyle w:val="Heading1"/>
        <w:rPr>
          <w:lang w:val="en-US"/>
        </w:rPr>
      </w:pPr>
      <w:bookmarkStart w:id="0" w:name="_Hlk84501938"/>
      <w:r>
        <w:rPr>
          <w:lang w:val="en-US"/>
        </w:rPr>
        <w:t>Intro to Computing</w:t>
      </w:r>
      <w:r w:rsidR="00266423">
        <w:rPr>
          <w:lang w:val="en-US"/>
        </w:rPr>
        <w:t xml:space="preserve"> LABORATORY</w:t>
      </w:r>
    </w:p>
    <w:p w14:paraId="4A2C668F" w14:textId="60DD6585" w:rsidR="00F954A8" w:rsidRDefault="00D56CF3" w:rsidP="00517861">
      <w:pPr>
        <w:pStyle w:val="Title"/>
        <w:rPr>
          <w:lang w:val="en-US"/>
        </w:rPr>
      </w:pPr>
      <w:r>
        <w:rPr>
          <w:lang w:val="en-US"/>
        </w:rPr>
        <w:t>Midterm</w:t>
      </w:r>
      <w:r w:rsidR="00DF1801">
        <w:rPr>
          <w:lang w:val="en-US"/>
        </w:rPr>
        <w:t xml:space="preserve"> </w:t>
      </w:r>
      <w:r w:rsidR="00147B4B">
        <w:rPr>
          <w:lang w:val="en-US"/>
        </w:rPr>
        <w:t xml:space="preserve">Activity </w:t>
      </w:r>
      <w:r w:rsidR="00DB194C">
        <w:rPr>
          <w:lang w:val="en-US"/>
        </w:rPr>
        <w:t>4</w:t>
      </w:r>
    </w:p>
    <w:p w14:paraId="6FD64AF5" w14:textId="6D791A5E" w:rsidR="00517861" w:rsidRPr="00517861" w:rsidRDefault="00517861" w:rsidP="00517861">
      <w:pPr>
        <w:pStyle w:val="Subtitle"/>
        <w:rPr>
          <w:rStyle w:val="IntenseReference"/>
          <w:b w:val="0"/>
          <w:bCs w:val="0"/>
          <w:smallCaps w:val="0"/>
          <w:color w:val="5A5A5A" w:themeColor="text1" w:themeTint="A5"/>
          <w:spacing w:val="15"/>
          <w:u w:val="single"/>
        </w:rPr>
      </w:pPr>
      <w:r w:rsidRPr="00517861">
        <w:rPr>
          <w:rStyle w:val="IntenseReference"/>
          <w:b w:val="0"/>
          <w:bCs w:val="0"/>
          <w:smallCaps w:val="0"/>
          <w:color w:val="5A5A5A" w:themeColor="text1" w:themeTint="A5"/>
          <w:spacing w:val="15"/>
        </w:rPr>
        <w:t>Name:</w:t>
      </w:r>
    </w:p>
    <w:p w14:paraId="6845A0FE" w14:textId="77777777" w:rsidR="00D8566F" w:rsidRDefault="00147B4B" w:rsidP="0026420F">
      <w:pPr>
        <w:spacing w:after="0"/>
        <w:rPr>
          <w:lang w:val="en-US"/>
        </w:rPr>
      </w:pPr>
      <w:r w:rsidRPr="00517861">
        <w:rPr>
          <w:b/>
          <w:bCs/>
          <w:lang w:val="en-US"/>
        </w:rPr>
        <w:t>Objectives:</w:t>
      </w:r>
      <w:r>
        <w:rPr>
          <w:lang w:val="en-US"/>
        </w:rPr>
        <w:t xml:space="preserve"> </w:t>
      </w:r>
    </w:p>
    <w:p w14:paraId="6EEFE2A9" w14:textId="3B088494" w:rsidR="00D8566F" w:rsidRDefault="008A6293" w:rsidP="0026420F">
      <w:pPr>
        <w:spacing w:after="0"/>
        <w:rPr>
          <w:lang w:val="en-US"/>
        </w:rPr>
      </w:pPr>
      <w:r>
        <w:rPr>
          <w:lang w:val="en-US"/>
        </w:rPr>
        <w:t>Create webpage</w:t>
      </w:r>
      <w:r w:rsidR="00DB194C">
        <w:rPr>
          <w:lang w:val="en-US"/>
        </w:rPr>
        <w:t xml:space="preserve"> that uses a box model </w:t>
      </w:r>
    </w:p>
    <w:p w14:paraId="6AD964DC" w14:textId="1CB68E20" w:rsidR="00D56CF3" w:rsidRDefault="00D56CF3">
      <w:r>
        <w:rPr>
          <w:lang w:val="en-US"/>
        </w:rPr>
        <w:t>Reference:</w:t>
      </w:r>
      <w:r w:rsidRPr="00D56CF3">
        <w:t xml:space="preserve"> </w:t>
      </w:r>
      <w:hyperlink r:id="rId7" w:history="1">
        <w:r w:rsidR="00DB194C" w:rsidRPr="00F43A45">
          <w:rPr>
            <w:rStyle w:val="Hyperlink"/>
          </w:rPr>
          <w:t>https://www.w3schools.com/css/css_boxmodel.asp</w:t>
        </w:r>
      </w:hyperlink>
    </w:p>
    <w:p w14:paraId="14B41370" w14:textId="77777777" w:rsidR="007231EE" w:rsidRDefault="00517861" w:rsidP="007231EE">
      <w:pPr>
        <w:rPr>
          <w:lang w:val="en-US"/>
        </w:rPr>
      </w:pPr>
      <w:r w:rsidRPr="00517861">
        <w:rPr>
          <w:b/>
          <w:bCs/>
          <w:lang w:val="en-US"/>
        </w:rPr>
        <w:t>Directions:</w:t>
      </w:r>
      <w:r>
        <w:rPr>
          <w:lang w:val="en-US"/>
        </w:rPr>
        <w:t xml:space="preserve"> </w:t>
      </w:r>
    </w:p>
    <w:bookmarkEnd w:id="0"/>
    <w:p w14:paraId="60425744" w14:textId="41ACBDA8" w:rsidR="00313269" w:rsidRDefault="00C361C5" w:rsidP="007231E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Open</w:t>
      </w:r>
      <w:r w:rsidR="00313269">
        <w:rPr>
          <w:lang w:val="en-US"/>
        </w:rPr>
        <w:t xml:space="preserve"> </w:t>
      </w:r>
      <w:r>
        <w:rPr>
          <w:lang w:val="en-US"/>
        </w:rPr>
        <w:t>the</w:t>
      </w:r>
      <w:r w:rsidR="00D56CF3">
        <w:rPr>
          <w:lang w:val="en-US"/>
        </w:rPr>
        <w:t xml:space="preserve"> HTML file named </w:t>
      </w:r>
      <w:r w:rsidR="003C09B1">
        <w:rPr>
          <w:lang w:val="en-US"/>
        </w:rPr>
        <w:t>OROZCO</w:t>
      </w:r>
      <w:r w:rsidR="00D56CF3">
        <w:rPr>
          <w:lang w:val="en-US"/>
        </w:rPr>
        <w:t>MidAct</w:t>
      </w:r>
      <w:r w:rsidR="00DB194C">
        <w:rPr>
          <w:lang w:val="en-US"/>
        </w:rPr>
        <w:t>4</w:t>
      </w:r>
      <w:r w:rsidR="00D56CF3">
        <w:rPr>
          <w:lang w:val="en-US"/>
        </w:rPr>
        <w:t>.html</w:t>
      </w:r>
      <w:r>
        <w:rPr>
          <w:lang w:val="en-US"/>
        </w:rPr>
        <w:t xml:space="preserve"> to view the web page that has no design</w:t>
      </w:r>
      <w:r w:rsidR="00313269">
        <w:rPr>
          <w:lang w:val="en-US"/>
        </w:rPr>
        <w:t>.</w:t>
      </w:r>
      <w:r w:rsidR="003C09B1">
        <w:rPr>
          <w:lang w:val="en-US"/>
        </w:rPr>
        <w:t xml:space="preserve"> Rename with your last name. Open this in Notepad and Modify the Last Name in the H2 tag.</w:t>
      </w:r>
      <w:r w:rsidR="007B12CD">
        <w:rPr>
          <w:lang w:val="en-US"/>
        </w:rPr>
        <w:t xml:space="preserve"> Modify also the name of the CSS file inside the link tag.</w:t>
      </w:r>
    </w:p>
    <w:p w14:paraId="305F9123" w14:textId="4B41B955" w:rsidR="00C361C5" w:rsidRPr="007579BB" w:rsidRDefault="00C361C5" w:rsidP="007579B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reate a .css file </w:t>
      </w:r>
      <w:r w:rsidR="007579BB">
        <w:rPr>
          <w:lang w:val="en-US"/>
        </w:rPr>
        <w:t xml:space="preserve">(external CSS) </w:t>
      </w:r>
      <w:r>
        <w:rPr>
          <w:lang w:val="en-US"/>
        </w:rPr>
        <w:t>named LastNameStyle4.css</w:t>
      </w:r>
      <w:r w:rsidR="007579BB">
        <w:rPr>
          <w:lang w:val="en-US"/>
        </w:rPr>
        <w:t xml:space="preserve">. </w:t>
      </w:r>
      <w:r w:rsidR="007231EE" w:rsidRPr="007579BB">
        <w:rPr>
          <w:lang w:val="en-US"/>
        </w:rPr>
        <w:t>Type</w:t>
      </w:r>
      <w:r w:rsidR="00A44AAA" w:rsidRPr="007579BB">
        <w:rPr>
          <w:lang w:val="en-US"/>
        </w:rPr>
        <w:t xml:space="preserve"> and modify</w:t>
      </w:r>
      <w:r w:rsidR="007231EE" w:rsidRPr="007579BB">
        <w:rPr>
          <w:lang w:val="en-US"/>
        </w:rPr>
        <w:t xml:space="preserve"> the following codes in Notepad </w:t>
      </w:r>
      <w:r w:rsidR="00313269" w:rsidRPr="007579BB">
        <w:rPr>
          <w:lang w:val="en-US"/>
        </w:rPr>
        <w:t>(or any editor). Please follow the file name</w:t>
      </w:r>
      <w:r w:rsidR="007579BB">
        <w:rPr>
          <w:lang w:val="en-US"/>
        </w:rPr>
        <w:t xml:space="preserve"> format</w:t>
      </w:r>
      <w:r w:rsidR="00313269" w:rsidRPr="007579BB">
        <w:rPr>
          <w:noProof/>
          <w:lang w:val="en-US"/>
        </w:rPr>
        <w:t>.</w:t>
      </w:r>
      <w:r w:rsidR="0026420F" w:rsidRPr="007579BB">
        <w:rPr>
          <w:noProof/>
          <w:lang w:val="en-US"/>
        </w:rPr>
        <w:t xml:space="preserve"> </w:t>
      </w:r>
    </w:p>
    <w:p w14:paraId="564F81CB" w14:textId="62B4BC7C" w:rsidR="00C361C5" w:rsidRDefault="00C361C5" w:rsidP="00C361C5">
      <w:pPr>
        <w:pStyle w:val="ListParagraph"/>
        <w:rPr>
          <w:lang w:val="en-US"/>
        </w:rPr>
      </w:pPr>
      <w:r w:rsidRPr="00C361C5">
        <w:rPr>
          <w:noProof/>
          <w:lang w:val="en-US"/>
        </w:rPr>
        <w:drawing>
          <wp:inline distT="0" distB="0" distL="0" distR="0" wp14:anchorId="4AAFD4F6" wp14:editId="0FFCE0B0">
            <wp:extent cx="3583369" cy="78516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8622" cy="7885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629E8" w14:textId="74C6BCAE" w:rsidR="007231EE" w:rsidRDefault="0026420F" w:rsidP="007231E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  <w:lang w:val="en-US"/>
        </w:rPr>
        <w:lastRenderedPageBreak/>
        <w:t>Modify the design of your webpage</w:t>
      </w:r>
      <w:r w:rsidR="00C361C5">
        <w:rPr>
          <w:noProof/>
          <w:lang w:val="en-US"/>
        </w:rPr>
        <w:t xml:space="preserve"> to make it </w:t>
      </w:r>
      <w:r w:rsidR="00C361C5" w:rsidRPr="00C361C5">
        <w:rPr>
          <w:noProof/>
          <w:highlight w:val="yellow"/>
          <w:lang w:val="en-US"/>
        </w:rPr>
        <w:t>personalized and unique</w:t>
      </w:r>
      <w:r w:rsidRPr="00C361C5">
        <w:rPr>
          <w:noProof/>
          <w:highlight w:val="yellow"/>
          <w:lang w:val="en-US"/>
        </w:rPr>
        <w:t>.</w:t>
      </w:r>
      <w:r>
        <w:rPr>
          <w:noProof/>
          <w:lang w:val="en-US"/>
        </w:rPr>
        <w:t xml:space="preserve"> </w:t>
      </w:r>
    </w:p>
    <w:p w14:paraId="4ACAA7AD" w14:textId="595F4548" w:rsidR="007231EE" w:rsidRDefault="007231EE" w:rsidP="007231EE">
      <w:pPr>
        <w:pStyle w:val="ListParagraph"/>
        <w:numPr>
          <w:ilvl w:val="0"/>
          <w:numId w:val="3"/>
        </w:numPr>
        <w:rPr>
          <w:lang w:val="en-US"/>
        </w:rPr>
      </w:pPr>
      <w:bookmarkStart w:id="1" w:name="_Hlk84502038"/>
      <w:r>
        <w:rPr>
          <w:lang w:val="en-US"/>
        </w:rPr>
        <w:t>Open the saved html file and screenshot.</w:t>
      </w:r>
      <w:r w:rsidRPr="007231EE">
        <w:rPr>
          <w:lang w:val="en-US"/>
        </w:rPr>
        <w:t xml:space="preserve"> </w:t>
      </w:r>
    </w:p>
    <w:bookmarkEnd w:id="1"/>
    <w:p w14:paraId="31711031" w14:textId="3F4D6D25" w:rsidR="00334934" w:rsidRDefault="007231EE" w:rsidP="007231EE">
      <w:pPr>
        <w:pStyle w:val="ListParagraph"/>
        <w:rPr>
          <w:lang w:val="en-US"/>
        </w:rPr>
      </w:pPr>
      <w:r w:rsidRPr="007231EE">
        <w:rPr>
          <w:lang w:val="en-US"/>
        </w:rPr>
        <w:t>Sample Screenshot in the Web Browser:</w:t>
      </w:r>
      <w:r w:rsidR="009A2476" w:rsidRPr="007231EE">
        <w:rPr>
          <w:lang w:val="en-US"/>
        </w:rPr>
        <w:t xml:space="preserve"> </w:t>
      </w:r>
    </w:p>
    <w:p w14:paraId="1860F13F" w14:textId="225AEAF9" w:rsidR="00313269" w:rsidRDefault="00570D8E" w:rsidP="007231EE">
      <w:pPr>
        <w:pStyle w:val="ListParagraph"/>
        <w:rPr>
          <w:lang w:val="en-US"/>
        </w:rPr>
      </w:pPr>
      <w:r w:rsidRPr="00570D8E">
        <w:rPr>
          <w:noProof/>
          <w:lang w:val="en-US"/>
        </w:rPr>
        <w:drawing>
          <wp:inline distT="0" distB="0" distL="0" distR="0" wp14:anchorId="2568A604" wp14:editId="027BB733">
            <wp:extent cx="3978711" cy="4255008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3393" cy="4292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5252E" w14:textId="039D5045" w:rsidR="00570D8E" w:rsidRDefault="00570D8E" w:rsidP="007231EE">
      <w:pPr>
        <w:pStyle w:val="ListParagraph"/>
        <w:rPr>
          <w:lang w:val="en-US"/>
        </w:rPr>
      </w:pPr>
      <w:r w:rsidRPr="00570D8E">
        <w:rPr>
          <w:noProof/>
          <w:lang w:val="en-US"/>
        </w:rPr>
        <w:drawing>
          <wp:inline distT="0" distB="0" distL="0" distR="0" wp14:anchorId="4350926D" wp14:editId="5E4380B9">
            <wp:extent cx="3768729" cy="24384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51010" cy="2491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D0A0F" w14:textId="02544E69" w:rsidR="00E5761A" w:rsidRDefault="00E5761A" w:rsidP="007231EE">
      <w:pPr>
        <w:pStyle w:val="ListParagraph"/>
        <w:rPr>
          <w:lang w:val="en-US"/>
        </w:rPr>
      </w:pPr>
      <w:r w:rsidRPr="00E5761A">
        <w:rPr>
          <w:noProof/>
          <w:lang w:val="en-US"/>
        </w:rPr>
        <w:lastRenderedPageBreak/>
        <w:drawing>
          <wp:inline distT="0" distB="0" distL="0" distR="0" wp14:anchorId="0D92E468" wp14:editId="16611E0D">
            <wp:extent cx="3925824" cy="402438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8281" cy="4057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C2B2" w14:textId="675E82A0" w:rsidR="00E5761A" w:rsidRDefault="00E5761A" w:rsidP="007231EE">
      <w:pPr>
        <w:pStyle w:val="ListParagraph"/>
        <w:rPr>
          <w:lang w:val="en-US"/>
        </w:rPr>
      </w:pPr>
      <w:r w:rsidRPr="00E5761A">
        <w:rPr>
          <w:noProof/>
          <w:lang w:val="en-US"/>
        </w:rPr>
        <w:drawing>
          <wp:inline distT="0" distB="0" distL="0" distR="0" wp14:anchorId="725A7A04" wp14:editId="32EDCB3A">
            <wp:extent cx="3780875" cy="3669792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7353" cy="367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63407" w14:textId="788DD259" w:rsidR="00E5761A" w:rsidRDefault="00E5761A" w:rsidP="007231EE">
      <w:pPr>
        <w:pStyle w:val="ListParagraph"/>
        <w:rPr>
          <w:lang w:val="en-US"/>
        </w:rPr>
      </w:pPr>
      <w:r w:rsidRPr="00E5761A">
        <w:rPr>
          <w:noProof/>
          <w:lang w:val="en-US"/>
        </w:rPr>
        <w:drawing>
          <wp:inline distT="0" distB="0" distL="0" distR="0" wp14:anchorId="73CB91C5" wp14:editId="5137CD17">
            <wp:extent cx="4658756" cy="2535936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66693" cy="2540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A61B9" w14:textId="77777777" w:rsidR="00570D8E" w:rsidRPr="007231EE" w:rsidRDefault="00570D8E" w:rsidP="007231EE">
      <w:pPr>
        <w:pStyle w:val="ListParagraph"/>
        <w:rPr>
          <w:lang w:val="en-US"/>
        </w:rPr>
      </w:pPr>
    </w:p>
    <w:p w14:paraId="620E9593" w14:textId="77777777" w:rsidR="00313269" w:rsidRDefault="00313269" w:rsidP="00313269">
      <w:pPr>
        <w:pStyle w:val="ListParagraph"/>
        <w:rPr>
          <w:lang w:val="en-US"/>
        </w:rPr>
      </w:pPr>
    </w:p>
    <w:p w14:paraId="6158783D" w14:textId="4197AE93" w:rsidR="008A6293" w:rsidRDefault="008A6293" w:rsidP="008A6293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Upload the html</w:t>
      </w:r>
      <w:r w:rsidR="00C361C5">
        <w:rPr>
          <w:lang w:val="en-US"/>
        </w:rPr>
        <w:t xml:space="preserve"> and css</w:t>
      </w:r>
      <w:r>
        <w:rPr>
          <w:lang w:val="en-US"/>
        </w:rPr>
        <w:t xml:space="preserve"> file</w:t>
      </w:r>
      <w:r w:rsidR="00C361C5">
        <w:rPr>
          <w:lang w:val="en-US"/>
        </w:rPr>
        <w:t>s</w:t>
      </w:r>
      <w:r>
        <w:rPr>
          <w:lang w:val="en-US"/>
        </w:rPr>
        <w:t xml:space="preserve"> and picture</w:t>
      </w:r>
      <w:r w:rsidR="00567387">
        <w:rPr>
          <w:lang w:val="en-US"/>
        </w:rPr>
        <w:t xml:space="preserve"> </w:t>
      </w:r>
      <w:r>
        <w:rPr>
          <w:lang w:val="en-US"/>
        </w:rPr>
        <w:t>in the LMS.</w:t>
      </w:r>
      <w:r w:rsidRPr="007231EE">
        <w:rPr>
          <w:lang w:val="en-US"/>
        </w:rPr>
        <w:t xml:space="preserve"> </w:t>
      </w:r>
    </w:p>
    <w:p w14:paraId="1C8CD1C7" w14:textId="77777777" w:rsidR="008A6293" w:rsidRDefault="008A6293" w:rsidP="00334934">
      <w:pPr>
        <w:rPr>
          <w:b/>
          <w:bCs/>
          <w:i/>
          <w:iCs/>
          <w:color w:val="4472C4" w:themeColor="accent1"/>
          <w:lang w:val="en-US"/>
        </w:rPr>
      </w:pPr>
    </w:p>
    <w:sectPr w:rsidR="008A6293" w:rsidSect="00E5761A">
      <w:pgSz w:w="12240" w:h="20160" w:code="5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432FC" w14:textId="77777777" w:rsidR="00E12C58" w:rsidRDefault="00E12C58" w:rsidP="00351B58">
      <w:pPr>
        <w:spacing w:after="0" w:line="240" w:lineRule="auto"/>
      </w:pPr>
      <w:r>
        <w:separator/>
      </w:r>
    </w:p>
  </w:endnote>
  <w:endnote w:type="continuationSeparator" w:id="0">
    <w:p w14:paraId="3BBC7DB0" w14:textId="77777777" w:rsidR="00E12C58" w:rsidRDefault="00E12C58" w:rsidP="00351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C035E" w14:textId="77777777" w:rsidR="00E12C58" w:rsidRDefault="00E12C58" w:rsidP="00351B58">
      <w:pPr>
        <w:spacing w:after="0" w:line="240" w:lineRule="auto"/>
      </w:pPr>
      <w:r>
        <w:separator/>
      </w:r>
    </w:p>
  </w:footnote>
  <w:footnote w:type="continuationSeparator" w:id="0">
    <w:p w14:paraId="37568930" w14:textId="77777777" w:rsidR="00E12C58" w:rsidRDefault="00E12C58" w:rsidP="00351B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A22"/>
    <w:multiLevelType w:val="hybridMultilevel"/>
    <w:tmpl w:val="6040E9E0"/>
    <w:lvl w:ilvl="0" w:tplc="3409000F">
      <w:start w:val="1"/>
      <w:numFmt w:val="decimal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C982E40"/>
    <w:multiLevelType w:val="hybridMultilevel"/>
    <w:tmpl w:val="21A887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5937F6"/>
    <w:multiLevelType w:val="hybridMultilevel"/>
    <w:tmpl w:val="4BDA62F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95DC4"/>
    <w:multiLevelType w:val="hybridMultilevel"/>
    <w:tmpl w:val="E300258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Tc1tjAzM7YwtjRQ0lEKTi0uzszPAymwqAUAuOyA1iwAAAA="/>
  </w:docVars>
  <w:rsids>
    <w:rsidRoot w:val="00147B4B"/>
    <w:rsid w:val="00046919"/>
    <w:rsid w:val="000A59BA"/>
    <w:rsid w:val="000F4A60"/>
    <w:rsid w:val="00147B4B"/>
    <w:rsid w:val="001C2F48"/>
    <w:rsid w:val="0026420F"/>
    <w:rsid w:val="00266423"/>
    <w:rsid w:val="00313269"/>
    <w:rsid w:val="0033108D"/>
    <w:rsid w:val="00334934"/>
    <w:rsid w:val="00351B58"/>
    <w:rsid w:val="003C09B1"/>
    <w:rsid w:val="00417DF3"/>
    <w:rsid w:val="004955B6"/>
    <w:rsid w:val="004C502F"/>
    <w:rsid w:val="004C7536"/>
    <w:rsid w:val="0050065E"/>
    <w:rsid w:val="00517356"/>
    <w:rsid w:val="00517861"/>
    <w:rsid w:val="00521772"/>
    <w:rsid w:val="005241CF"/>
    <w:rsid w:val="00567387"/>
    <w:rsid w:val="00570D8E"/>
    <w:rsid w:val="00585679"/>
    <w:rsid w:val="005E0A39"/>
    <w:rsid w:val="006A2352"/>
    <w:rsid w:val="006D7AE2"/>
    <w:rsid w:val="006E3084"/>
    <w:rsid w:val="007231EE"/>
    <w:rsid w:val="00736036"/>
    <w:rsid w:val="00746AC4"/>
    <w:rsid w:val="00747F31"/>
    <w:rsid w:val="007579BB"/>
    <w:rsid w:val="007B12CD"/>
    <w:rsid w:val="00816B8D"/>
    <w:rsid w:val="00827E2C"/>
    <w:rsid w:val="008A6293"/>
    <w:rsid w:val="009A2476"/>
    <w:rsid w:val="009E425C"/>
    <w:rsid w:val="00A02087"/>
    <w:rsid w:val="00A44AAA"/>
    <w:rsid w:val="00A46305"/>
    <w:rsid w:val="00A5028F"/>
    <w:rsid w:val="00AF4561"/>
    <w:rsid w:val="00B75805"/>
    <w:rsid w:val="00B90995"/>
    <w:rsid w:val="00BC016E"/>
    <w:rsid w:val="00BC361F"/>
    <w:rsid w:val="00C361C5"/>
    <w:rsid w:val="00CB20B2"/>
    <w:rsid w:val="00CC499E"/>
    <w:rsid w:val="00D53C54"/>
    <w:rsid w:val="00D56CF3"/>
    <w:rsid w:val="00D815F0"/>
    <w:rsid w:val="00D8566F"/>
    <w:rsid w:val="00DB194C"/>
    <w:rsid w:val="00DF1801"/>
    <w:rsid w:val="00E050E0"/>
    <w:rsid w:val="00E12C58"/>
    <w:rsid w:val="00E5761A"/>
    <w:rsid w:val="00EB3929"/>
    <w:rsid w:val="00ED28C7"/>
    <w:rsid w:val="00F379CE"/>
    <w:rsid w:val="00F954A8"/>
    <w:rsid w:val="00FB3DC9"/>
    <w:rsid w:val="00FE5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EE35D"/>
  <w15:chartTrackingRefBased/>
  <w15:docId w15:val="{6C661F5C-2915-4BE3-911C-BB40C637C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78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B4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78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178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78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517861"/>
    <w:rPr>
      <w:b/>
      <w:bCs/>
      <w:smallCaps/>
      <w:color w:val="4472C4" w:themeColor="accent1"/>
      <w:spacing w:val="5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786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17861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351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1B58"/>
  </w:style>
  <w:style w:type="paragraph" w:styleId="Footer">
    <w:name w:val="footer"/>
    <w:basedOn w:val="Normal"/>
    <w:link w:val="FooterChar"/>
    <w:uiPriority w:val="99"/>
    <w:unhideWhenUsed/>
    <w:rsid w:val="00351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1B58"/>
  </w:style>
  <w:style w:type="character" w:styleId="Hyperlink">
    <w:name w:val="Hyperlink"/>
    <w:basedOn w:val="DefaultParagraphFont"/>
    <w:uiPriority w:val="99"/>
    <w:unhideWhenUsed/>
    <w:rsid w:val="00D56C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6CF3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26420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w3schools.com/css/css_boxmodel.asp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rystal Orozco</dc:creator>
  <cp:keywords/>
  <dc:description/>
  <cp:lastModifiedBy>Maria Crystal Orozco</cp:lastModifiedBy>
  <cp:revision>3</cp:revision>
  <dcterms:created xsi:type="dcterms:W3CDTF">2021-11-17T23:05:00Z</dcterms:created>
  <dcterms:modified xsi:type="dcterms:W3CDTF">2021-11-17T23:10:00Z</dcterms:modified>
</cp:coreProperties>
</file>